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E9F707" w14:textId="77777777" w:rsidR="006A57BE" w:rsidRDefault="00E04085" w:rsidP="006A57BE">
      <w:pPr>
        <w:spacing w:line="276" w:lineRule="auto"/>
        <w:rPr>
          <w:b/>
          <w:bCs/>
          <w:sz w:val="32"/>
          <w:szCs w:val="32"/>
          <w:lang w:val="en-US"/>
        </w:rPr>
      </w:pPr>
      <w:r w:rsidRPr="00E04085">
        <w:rPr>
          <w:b/>
          <w:bCs/>
          <w:sz w:val="32"/>
          <w:szCs w:val="32"/>
          <w:lang w:val="en-US"/>
        </w:rPr>
        <w:t>Venkatesh Madipalli</w:t>
      </w:r>
    </w:p>
    <w:p w14:paraId="6F78F00A" w14:textId="5B16633D" w:rsidR="00E04085" w:rsidRPr="00123CA3" w:rsidRDefault="00E04085" w:rsidP="006A57BE">
      <w:pPr>
        <w:pBdr>
          <w:bottom w:val="single" w:sz="4" w:space="1" w:color="auto"/>
        </w:pBdr>
        <w:spacing w:line="276" w:lineRule="auto"/>
        <w:rPr>
          <w:rStyle w:val="Hyperlink"/>
          <w:sz w:val="20"/>
          <w:szCs w:val="20"/>
          <w:lang w:val="en-US"/>
        </w:rPr>
      </w:pPr>
      <w:r w:rsidRPr="00E04085">
        <w:rPr>
          <w:b/>
          <w:bCs/>
          <w:sz w:val="20"/>
          <w:szCs w:val="20"/>
          <w:lang w:val="en-US"/>
        </w:rPr>
        <w:t>Flutter Mobile App Developer (Android | Cross-Platform)</w:t>
      </w:r>
      <w:r w:rsidRPr="00E04085">
        <w:rPr>
          <w:sz w:val="20"/>
          <w:szCs w:val="20"/>
          <w:lang w:val="en-US"/>
        </w:rPr>
        <w:br/>
      </w:r>
      <w:r w:rsidRPr="00123CA3">
        <w:rPr>
          <w:noProof/>
          <w:sz w:val="20"/>
          <w:szCs w:val="20"/>
          <w:lang w:val="en-US"/>
        </w:rPr>
        <w:drawing>
          <wp:inline distT="0" distB="0" distL="0" distR="0" wp14:anchorId="161E7568" wp14:editId="46CF1651">
            <wp:extent cx="120650" cy="120650"/>
            <wp:effectExtent l="0" t="0" r="0" b="0"/>
            <wp:docPr id="1525026414" name="Graphic 1" descr="Smart Phon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5026414" name="Graphic 1525026414" descr="Smart Phone with solid fill"/>
                    <pic:cNvPicPr/>
                  </pic:nvPicPr>
                  <pic:blipFill>
                    <a:blip r:embed="rId5">
                      <a:extLs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120650" cy="12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04085">
        <w:rPr>
          <w:sz w:val="20"/>
          <w:szCs w:val="20"/>
          <w:lang w:val="en-US"/>
        </w:rPr>
        <w:t xml:space="preserve"> +91 98853 94334</w:t>
      </w:r>
      <w:r w:rsidRPr="00123CA3">
        <w:rPr>
          <w:sz w:val="20"/>
          <w:szCs w:val="20"/>
          <w:lang w:val="en-US"/>
        </w:rPr>
        <w:t xml:space="preserve"> |</w:t>
      </w:r>
      <w:r w:rsidRPr="00123CA3">
        <w:rPr>
          <w:rFonts w:ascii="Segoe UI Emoji" w:hAnsi="Segoe UI Emoji" w:cs="Segoe UI Emoji"/>
          <w:sz w:val="20"/>
          <w:szCs w:val="20"/>
          <w:lang w:val="en-US"/>
        </w:rPr>
        <w:t xml:space="preserve"> </w:t>
      </w:r>
      <w:r w:rsidRPr="00123CA3">
        <w:rPr>
          <w:noProof/>
          <w:sz w:val="20"/>
          <w:szCs w:val="20"/>
          <w:lang w:val="en-US"/>
        </w:rPr>
        <w:drawing>
          <wp:inline distT="0" distB="0" distL="0" distR="0" wp14:anchorId="1F1111BC" wp14:editId="02DAAF2F">
            <wp:extent cx="120650" cy="120650"/>
            <wp:effectExtent l="0" t="0" r="0" b="0"/>
            <wp:docPr id="1645402669" name="Graphic 2" descr="Email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5402669" name="Graphic 1645402669" descr="Email with solid fill"/>
                    <pic:cNvPicPr/>
                  </pic:nvPicPr>
                  <pic:blipFill>
                    <a:blip r:embed="rId7">
                      <a:extLs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650" cy="12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04085">
        <w:rPr>
          <w:sz w:val="20"/>
          <w:szCs w:val="20"/>
          <w:lang w:val="en-US"/>
        </w:rPr>
        <w:t xml:space="preserve"> </w:t>
      </w:r>
      <w:hyperlink r:id="rId9" w:history="1">
        <w:r w:rsidRPr="00E04085">
          <w:rPr>
            <w:rStyle w:val="Hyperlink"/>
            <w:sz w:val="20"/>
            <w:szCs w:val="20"/>
            <w:lang w:val="en-US"/>
          </w:rPr>
          <w:t>vinodjc007@gmail.com</w:t>
        </w:r>
      </w:hyperlink>
      <w:r w:rsidRPr="00123CA3">
        <w:rPr>
          <w:rFonts w:ascii="Segoe UI Emoji" w:hAnsi="Segoe UI Emoji" w:cs="Segoe UI Emoji"/>
          <w:sz w:val="20"/>
          <w:szCs w:val="20"/>
          <w:lang w:val="en-US"/>
        </w:rPr>
        <w:t xml:space="preserve"> |</w:t>
      </w:r>
      <w:r w:rsidRPr="00123CA3">
        <w:rPr>
          <w:noProof/>
          <w:sz w:val="20"/>
          <w:szCs w:val="20"/>
          <w:lang w:val="en-US"/>
        </w:rPr>
        <w:drawing>
          <wp:inline distT="0" distB="0" distL="0" distR="0" wp14:anchorId="69D70DB8" wp14:editId="08FCE077">
            <wp:extent cx="198211" cy="120650"/>
            <wp:effectExtent l="0" t="0" r="0" b="0"/>
            <wp:docPr id="760210291" name="Graphic 3" descr="Marke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0210291" name="Graphic 760210291" descr="Marker with solid fill"/>
                    <pic:cNvPicPr/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050" cy="123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04085">
        <w:rPr>
          <w:sz w:val="20"/>
          <w:szCs w:val="20"/>
          <w:lang w:val="en-US"/>
        </w:rPr>
        <w:t>Vijayawada, India</w:t>
      </w:r>
      <w:r w:rsidR="006A57BE">
        <w:rPr>
          <w:sz w:val="20"/>
          <w:szCs w:val="20"/>
          <w:lang w:val="en-US"/>
        </w:rPr>
        <w:t xml:space="preserve"> </w:t>
      </w:r>
    </w:p>
    <w:p w14:paraId="51E0D4C1" w14:textId="77777777" w:rsidR="00E04085" w:rsidRPr="00E04085" w:rsidRDefault="00E04085" w:rsidP="00123CA3">
      <w:pPr>
        <w:tabs>
          <w:tab w:val="left" w:pos="2500"/>
        </w:tabs>
        <w:spacing w:line="276" w:lineRule="auto"/>
        <w:rPr>
          <w:lang w:val="en-US"/>
        </w:rPr>
      </w:pPr>
      <w:r w:rsidRPr="00E04085">
        <w:rPr>
          <w:b/>
          <w:bCs/>
          <w:lang w:val="en-US"/>
        </w:rPr>
        <w:t>Professional Summary</w:t>
      </w:r>
    </w:p>
    <w:p w14:paraId="51459077" w14:textId="74C3FEB1" w:rsidR="0062217F" w:rsidRPr="00123CA3" w:rsidRDefault="00E04085" w:rsidP="00123CA3">
      <w:pPr>
        <w:tabs>
          <w:tab w:val="left" w:pos="2500"/>
        </w:tabs>
        <w:spacing w:line="276" w:lineRule="auto"/>
        <w:rPr>
          <w:sz w:val="20"/>
          <w:szCs w:val="20"/>
          <w:lang w:val="en-US"/>
        </w:rPr>
      </w:pPr>
      <w:r w:rsidRPr="00E04085">
        <w:rPr>
          <w:sz w:val="20"/>
          <w:szCs w:val="20"/>
          <w:lang w:val="en-US"/>
        </w:rPr>
        <w:t xml:space="preserve">Accomplished </w:t>
      </w:r>
      <w:r w:rsidRPr="00E04085">
        <w:rPr>
          <w:b/>
          <w:bCs/>
          <w:sz w:val="20"/>
          <w:szCs w:val="20"/>
          <w:lang w:val="en-US"/>
        </w:rPr>
        <w:t>Flutter Mobile App Developer</w:t>
      </w:r>
      <w:r w:rsidRPr="00E04085">
        <w:rPr>
          <w:sz w:val="20"/>
          <w:szCs w:val="20"/>
          <w:lang w:val="en-US"/>
        </w:rPr>
        <w:t xml:space="preserve"> with </w:t>
      </w:r>
      <w:r w:rsidRPr="00E04085">
        <w:rPr>
          <w:b/>
          <w:bCs/>
          <w:sz w:val="20"/>
          <w:szCs w:val="20"/>
          <w:lang w:val="en-US"/>
        </w:rPr>
        <w:t>5+ years of experience</w:t>
      </w:r>
      <w:r w:rsidRPr="00E04085">
        <w:rPr>
          <w:sz w:val="20"/>
          <w:szCs w:val="20"/>
          <w:lang w:val="en-US"/>
        </w:rPr>
        <w:t xml:space="preserve"> designing, developing, and deploying scalable Android and cross-platform applications. Expertise in </w:t>
      </w:r>
      <w:r w:rsidRPr="00E04085">
        <w:rPr>
          <w:b/>
          <w:bCs/>
          <w:sz w:val="20"/>
          <w:szCs w:val="20"/>
          <w:lang w:val="en-US"/>
        </w:rPr>
        <w:t>Flutter, Dart, Firebase, REST APIs, Google Maps, GPS, payment gateways, cloud functions, and real-time data systems</w:t>
      </w:r>
      <w:r w:rsidRPr="00E04085">
        <w:rPr>
          <w:sz w:val="20"/>
          <w:szCs w:val="20"/>
          <w:lang w:val="en-US"/>
        </w:rPr>
        <w:t xml:space="preserve">. Proficient in full app lifecycle including </w:t>
      </w:r>
      <w:r w:rsidRPr="00E04085">
        <w:rPr>
          <w:b/>
          <w:bCs/>
          <w:sz w:val="20"/>
          <w:szCs w:val="20"/>
          <w:lang w:val="en-US"/>
        </w:rPr>
        <w:t>UI/UX design, backend integration, testing, deployment, and Play Store release</w:t>
      </w:r>
      <w:r w:rsidRPr="00E04085">
        <w:rPr>
          <w:sz w:val="20"/>
          <w:szCs w:val="20"/>
          <w:lang w:val="en-US"/>
        </w:rPr>
        <w:t xml:space="preserve">. Known for delivering </w:t>
      </w:r>
      <w:r w:rsidRPr="00E04085">
        <w:rPr>
          <w:b/>
          <w:bCs/>
          <w:sz w:val="20"/>
          <w:szCs w:val="20"/>
          <w:lang w:val="en-US"/>
        </w:rPr>
        <w:t>high-performance, user-centric apps</w:t>
      </w:r>
      <w:r w:rsidRPr="00E04085">
        <w:rPr>
          <w:sz w:val="20"/>
          <w:szCs w:val="20"/>
          <w:lang w:val="en-US"/>
        </w:rPr>
        <w:t xml:space="preserve"> that enhance operational efficiency, reduce errors, and increase user engagement.</w:t>
      </w:r>
    </w:p>
    <w:tbl>
      <w:tblPr>
        <w:tblStyle w:val="TableGrid"/>
        <w:tblW w:w="10782" w:type="dxa"/>
        <w:tblLook w:val="04A0" w:firstRow="1" w:lastRow="0" w:firstColumn="1" w:lastColumn="0" w:noHBand="0" w:noVBand="1"/>
      </w:tblPr>
      <w:tblGrid>
        <w:gridCol w:w="5555"/>
        <w:gridCol w:w="5227"/>
      </w:tblGrid>
      <w:tr w:rsidR="00E04085" w:rsidRPr="00123CA3" w14:paraId="676F99B7" w14:textId="77777777" w:rsidTr="006A57BE">
        <w:trPr>
          <w:trHeight w:val="10131"/>
        </w:trPr>
        <w:tc>
          <w:tcPr>
            <w:tcW w:w="5555" w:type="dxa"/>
            <w:tcBorders>
              <w:top w:val="nil"/>
              <w:left w:val="nil"/>
              <w:bottom w:val="nil"/>
              <w:right w:val="nil"/>
            </w:tcBorders>
          </w:tcPr>
          <w:p w14:paraId="0C0A7FDC" w14:textId="77777777" w:rsidR="00123CA3" w:rsidRPr="00123CA3" w:rsidRDefault="00123CA3" w:rsidP="00123CA3">
            <w:pPr>
              <w:spacing w:line="276" w:lineRule="auto"/>
              <w:rPr>
                <w:b/>
                <w:bCs/>
              </w:rPr>
            </w:pPr>
            <w:bookmarkStart w:id="0" w:name="education"/>
            <w:r w:rsidRPr="00123CA3">
              <w:rPr>
                <w:b/>
                <w:bCs/>
              </w:rPr>
              <w:t>Core Skills</w:t>
            </w:r>
          </w:p>
          <w:p w14:paraId="09D7C4BC" w14:textId="77777777" w:rsidR="00123CA3" w:rsidRPr="00123CA3" w:rsidRDefault="00123CA3" w:rsidP="00123CA3">
            <w:pPr>
              <w:numPr>
                <w:ilvl w:val="0"/>
                <w:numId w:val="14"/>
              </w:numPr>
              <w:spacing w:line="276" w:lineRule="auto"/>
              <w:rPr>
                <w:sz w:val="20"/>
                <w:szCs w:val="20"/>
              </w:rPr>
            </w:pPr>
            <w:r w:rsidRPr="00123CA3">
              <w:rPr>
                <w:b/>
                <w:bCs/>
                <w:sz w:val="20"/>
                <w:szCs w:val="20"/>
              </w:rPr>
              <w:t>Languages &amp; Frameworks:</w:t>
            </w:r>
            <w:r w:rsidRPr="00123CA3">
              <w:rPr>
                <w:sz w:val="20"/>
                <w:szCs w:val="20"/>
              </w:rPr>
              <w:t xml:space="preserve"> Flutter (Dart), Android (Java, XML)</w:t>
            </w:r>
          </w:p>
          <w:p w14:paraId="35A32169" w14:textId="77777777" w:rsidR="00123CA3" w:rsidRPr="00123CA3" w:rsidRDefault="00123CA3" w:rsidP="00123CA3">
            <w:pPr>
              <w:numPr>
                <w:ilvl w:val="0"/>
                <w:numId w:val="14"/>
              </w:numPr>
              <w:spacing w:line="276" w:lineRule="auto"/>
              <w:rPr>
                <w:sz w:val="20"/>
                <w:szCs w:val="20"/>
              </w:rPr>
            </w:pPr>
            <w:r w:rsidRPr="00123CA3">
              <w:rPr>
                <w:b/>
                <w:bCs/>
                <w:sz w:val="20"/>
                <w:szCs w:val="20"/>
              </w:rPr>
              <w:t>Mobile Development:</w:t>
            </w:r>
            <w:r w:rsidRPr="00123CA3">
              <w:rPr>
                <w:sz w:val="20"/>
                <w:szCs w:val="20"/>
              </w:rPr>
              <w:t xml:space="preserve"> Cross-platform apps, Material Design, Responsive UI, State Management (Provider, Bloc)</w:t>
            </w:r>
          </w:p>
          <w:p w14:paraId="4E458D10" w14:textId="77777777" w:rsidR="00123CA3" w:rsidRPr="00123CA3" w:rsidRDefault="00123CA3" w:rsidP="00123CA3">
            <w:pPr>
              <w:numPr>
                <w:ilvl w:val="0"/>
                <w:numId w:val="14"/>
              </w:numPr>
              <w:spacing w:line="276" w:lineRule="auto"/>
              <w:rPr>
                <w:sz w:val="20"/>
                <w:szCs w:val="20"/>
              </w:rPr>
            </w:pPr>
            <w:r w:rsidRPr="00123CA3">
              <w:rPr>
                <w:b/>
                <w:bCs/>
                <w:sz w:val="20"/>
                <w:szCs w:val="20"/>
              </w:rPr>
              <w:t>Backend &amp; APIs:</w:t>
            </w:r>
            <w:r w:rsidRPr="00123CA3">
              <w:rPr>
                <w:sz w:val="20"/>
                <w:szCs w:val="20"/>
              </w:rPr>
              <w:t xml:space="preserve"> Firebase (Auth, Firestore, FCM), REST APIs, Laravel API Integration, Cloud Functions</w:t>
            </w:r>
          </w:p>
          <w:p w14:paraId="5D41896F" w14:textId="77777777" w:rsidR="00123CA3" w:rsidRPr="00123CA3" w:rsidRDefault="00123CA3" w:rsidP="00123CA3">
            <w:pPr>
              <w:numPr>
                <w:ilvl w:val="0"/>
                <w:numId w:val="14"/>
              </w:numPr>
              <w:spacing w:line="276" w:lineRule="auto"/>
              <w:rPr>
                <w:sz w:val="20"/>
                <w:szCs w:val="20"/>
              </w:rPr>
            </w:pPr>
            <w:r w:rsidRPr="00123CA3">
              <w:rPr>
                <w:b/>
                <w:bCs/>
                <w:sz w:val="20"/>
                <w:szCs w:val="20"/>
              </w:rPr>
              <w:t>Maps &amp; Location Services:</w:t>
            </w:r>
            <w:r w:rsidRPr="00123CA3">
              <w:rPr>
                <w:sz w:val="20"/>
                <w:szCs w:val="20"/>
              </w:rPr>
              <w:t xml:space="preserve"> Google Maps API, OSM, GPS Tracking, Polylines, Polygons, Geofencing, Real-time Location Updates</w:t>
            </w:r>
          </w:p>
          <w:p w14:paraId="3642535F" w14:textId="77777777" w:rsidR="00123CA3" w:rsidRPr="00123CA3" w:rsidRDefault="00123CA3" w:rsidP="00123CA3">
            <w:pPr>
              <w:numPr>
                <w:ilvl w:val="0"/>
                <w:numId w:val="14"/>
              </w:numPr>
              <w:spacing w:line="276" w:lineRule="auto"/>
              <w:rPr>
                <w:sz w:val="20"/>
                <w:szCs w:val="20"/>
              </w:rPr>
            </w:pPr>
            <w:r w:rsidRPr="00123CA3">
              <w:rPr>
                <w:b/>
                <w:bCs/>
                <w:sz w:val="20"/>
                <w:szCs w:val="20"/>
              </w:rPr>
              <w:t>Payments &amp; Wallets:</w:t>
            </w:r>
            <w:r w:rsidRPr="00123CA3">
              <w:rPr>
                <w:sz w:val="20"/>
                <w:szCs w:val="20"/>
              </w:rPr>
              <w:t xml:space="preserve"> Razorpay Integration, Cash on Delivery (COD), Wallet Systems</w:t>
            </w:r>
          </w:p>
          <w:p w14:paraId="29853A81" w14:textId="77777777" w:rsidR="00123CA3" w:rsidRPr="00123CA3" w:rsidRDefault="00123CA3" w:rsidP="00123CA3">
            <w:pPr>
              <w:numPr>
                <w:ilvl w:val="0"/>
                <w:numId w:val="14"/>
              </w:numPr>
              <w:spacing w:line="276" w:lineRule="auto"/>
              <w:rPr>
                <w:sz w:val="20"/>
                <w:szCs w:val="20"/>
              </w:rPr>
            </w:pPr>
            <w:r w:rsidRPr="00123CA3">
              <w:rPr>
                <w:b/>
                <w:bCs/>
                <w:sz w:val="20"/>
                <w:szCs w:val="20"/>
              </w:rPr>
              <w:t>UI/UX Design:</w:t>
            </w:r>
            <w:r w:rsidRPr="00123CA3">
              <w:rPr>
                <w:sz w:val="20"/>
                <w:szCs w:val="20"/>
              </w:rPr>
              <w:t xml:space="preserve"> Wireframing, Prototyping, Figma, App Theming, Dynamic Layouts, Responsive Design</w:t>
            </w:r>
          </w:p>
          <w:p w14:paraId="77223C47" w14:textId="77777777" w:rsidR="00123CA3" w:rsidRPr="00123CA3" w:rsidRDefault="00123CA3" w:rsidP="00123CA3">
            <w:pPr>
              <w:numPr>
                <w:ilvl w:val="0"/>
                <w:numId w:val="14"/>
              </w:numPr>
              <w:spacing w:line="276" w:lineRule="auto"/>
              <w:rPr>
                <w:sz w:val="20"/>
                <w:szCs w:val="20"/>
              </w:rPr>
            </w:pPr>
            <w:r w:rsidRPr="00123CA3">
              <w:rPr>
                <w:b/>
                <w:bCs/>
                <w:sz w:val="20"/>
                <w:szCs w:val="20"/>
              </w:rPr>
              <w:t>Version Control &amp; Tools:</w:t>
            </w:r>
            <w:r w:rsidRPr="00123CA3">
              <w:rPr>
                <w:sz w:val="20"/>
                <w:szCs w:val="20"/>
              </w:rPr>
              <w:t xml:space="preserve"> Git, GitHub, Android Studio, VS Code, Google Play Console</w:t>
            </w:r>
          </w:p>
          <w:p w14:paraId="776F72B1" w14:textId="77777777" w:rsidR="00123CA3" w:rsidRDefault="00123CA3" w:rsidP="00123CA3">
            <w:pPr>
              <w:numPr>
                <w:ilvl w:val="0"/>
                <w:numId w:val="14"/>
              </w:numPr>
              <w:spacing w:line="276" w:lineRule="auto"/>
              <w:rPr>
                <w:sz w:val="20"/>
                <w:szCs w:val="20"/>
              </w:rPr>
            </w:pPr>
            <w:r w:rsidRPr="00123CA3">
              <w:rPr>
                <w:b/>
                <w:bCs/>
                <w:sz w:val="20"/>
                <w:szCs w:val="20"/>
              </w:rPr>
              <w:t>Other Skills:</w:t>
            </w:r>
            <w:r w:rsidRPr="00123CA3">
              <w:rPr>
                <w:sz w:val="20"/>
                <w:szCs w:val="20"/>
              </w:rPr>
              <w:t xml:space="preserve"> Push Notifications, Agile Development, CI/CD Pipelines</w:t>
            </w:r>
          </w:p>
          <w:p w14:paraId="3F6CD34E" w14:textId="77777777" w:rsidR="00123CA3" w:rsidRDefault="00123CA3" w:rsidP="00123CA3">
            <w:pPr>
              <w:spacing w:line="276" w:lineRule="auto"/>
              <w:rPr>
                <w:b/>
                <w:bCs/>
                <w:sz w:val="20"/>
                <w:szCs w:val="20"/>
              </w:rPr>
            </w:pPr>
          </w:p>
          <w:p w14:paraId="295349E1" w14:textId="7A3ED2BB" w:rsidR="006A57BE" w:rsidRPr="00123CA3" w:rsidRDefault="00123CA3" w:rsidP="00123CA3">
            <w:pPr>
              <w:tabs>
                <w:tab w:val="left" w:pos="2500"/>
              </w:tabs>
              <w:spacing w:line="276" w:lineRule="auto"/>
              <w:rPr>
                <w:b/>
                <w:bCs/>
              </w:rPr>
            </w:pPr>
            <w:r w:rsidRPr="00123CA3">
              <w:rPr>
                <w:b/>
                <w:bCs/>
              </w:rPr>
              <w:t>Key Projects</w:t>
            </w:r>
          </w:p>
          <w:p w14:paraId="1F8EC09E" w14:textId="77777777" w:rsidR="00123CA3" w:rsidRPr="00123CA3" w:rsidRDefault="00123CA3" w:rsidP="00123CA3">
            <w:pPr>
              <w:numPr>
                <w:ilvl w:val="0"/>
                <w:numId w:val="15"/>
              </w:numPr>
              <w:tabs>
                <w:tab w:val="left" w:pos="2500"/>
              </w:tabs>
              <w:spacing w:line="276" w:lineRule="auto"/>
              <w:rPr>
                <w:sz w:val="20"/>
                <w:szCs w:val="20"/>
              </w:rPr>
            </w:pPr>
            <w:r w:rsidRPr="00123CA3">
              <w:rPr>
                <w:b/>
                <w:bCs/>
                <w:sz w:val="20"/>
                <w:szCs w:val="20"/>
              </w:rPr>
              <w:t>Lyrik</w:t>
            </w:r>
            <w:r w:rsidRPr="00123CA3">
              <w:rPr>
                <w:sz w:val="20"/>
                <w:szCs w:val="20"/>
              </w:rPr>
              <w:t xml:space="preserve"> – Music App: Real-time playback, playlist management, offline caching, and Firebase integration for secure user sessions.</w:t>
            </w:r>
          </w:p>
          <w:p w14:paraId="42802DC3" w14:textId="31C30B5A" w:rsidR="00123CA3" w:rsidRPr="00123CA3" w:rsidRDefault="00123CA3" w:rsidP="00123CA3">
            <w:pPr>
              <w:numPr>
                <w:ilvl w:val="0"/>
                <w:numId w:val="15"/>
              </w:numPr>
              <w:tabs>
                <w:tab w:val="left" w:pos="2500"/>
              </w:tabs>
              <w:spacing w:line="276" w:lineRule="auto"/>
              <w:rPr>
                <w:sz w:val="20"/>
                <w:szCs w:val="20"/>
              </w:rPr>
            </w:pPr>
            <w:r w:rsidRPr="00123CA3">
              <w:rPr>
                <w:b/>
                <w:bCs/>
                <w:sz w:val="20"/>
                <w:szCs w:val="20"/>
              </w:rPr>
              <w:t>Sajini Garments</w:t>
            </w:r>
            <w:r w:rsidRPr="00123CA3">
              <w:rPr>
                <w:sz w:val="20"/>
                <w:szCs w:val="20"/>
              </w:rPr>
              <w:t xml:space="preserve"> – E-Commerce: Cart management, product </w:t>
            </w:r>
            <w:r w:rsidR="006A57BE" w:rsidRPr="00123CA3">
              <w:rPr>
                <w:sz w:val="20"/>
                <w:szCs w:val="20"/>
              </w:rPr>
              <w:t>catalogue</w:t>
            </w:r>
            <w:r w:rsidRPr="00123CA3">
              <w:rPr>
                <w:sz w:val="20"/>
                <w:szCs w:val="20"/>
              </w:rPr>
              <w:t>, payment gateway integration, and coupon validation for seamless shopping experience.</w:t>
            </w:r>
          </w:p>
          <w:p w14:paraId="4A686CCD" w14:textId="77777777" w:rsidR="00123CA3" w:rsidRPr="00123CA3" w:rsidRDefault="00123CA3" w:rsidP="00123CA3">
            <w:pPr>
              <w:numPr>
                <w:ilvl w:val="0"/>
                <w:numId w:val="15"/>
              </w:numPr>
              <w:tabs>
                <w:tab w:val="left" w:pos="2500"/>
              </w:tabs>
              <w:spacing w:line="276" w:lineRule="auto"/>
              <w:rPr>
                <w:sz w:val="20"/>
                <w:szCs w:val="20"/>
              </w:rPr>
            </w:pPr>
            <w:r w:rsidRPr="00123CA3">
              <w:rPr>
                <w:b/>
                <w:bCs/>
                <w:sz w:val="20"/>
                <w:szCs w:val="20"/>
              </w:rPr>
              <w:t>LWP</w:t>
            </w:r>
            <w:r w:rsidRPr="00123CA3">
              <w:rPr>
                <w:sz w:val="20"/>
                <w:szCs w:val="20"/>
              </w:rPr>
              <w:t xml:space="preserve"> – Water Plant: Customer ordering system with custom orders, plus vendor dashboard featuring inventory control and real-time updates.</w:t>
            </w:r>
          </w:p>
          <w:p w14:paraId="2322E1F2" w14:textId="77777777" w:rsidR="00123CA3" w:rsidRPr="00123CA3" w:rsidRDefault="00123CA3" w:rsidP="00123CA3">
            <w:pPr>
              <w:numPr>
                <w:ilvl w:val="0"/>
                <w:numId w:val="15"/>
              </w:numPr>
              <w:tabs>
                <w:tab w:val="left" w:pos="2500"/>
              </w:tabs>
              <w:spacing w:line="276" w:lineRule="auto"/>
              <w:rPr>
                <w:sz w:val="20"/>
                <w:szCs w:val="20"/>
              </w:rPr>
            </w:pPr>
            <w:r w:rsidRPr="00123CA3">
              <w:rPr>
                <w:b/>
                <w:bCs/>
                <w:sz w:val="20"/>
                <w:szCs w:val="20"/>
              </w:rPr>
              <w:t>Customer App:</w:t>
            </w:r>
            <w:r w:rsidRPr="00123CA3">
              <w:rPr>
                <w:sz w:val="20"/>
                <w:szCs w:val="20"/>
              </w:rPr>
              <w:t xml:space="preserve"> Integrated Razorpay, dynamic promotions &amp; coupon system, GPS-based restaurant detection → reduced checkout errors by 20%.</w:t>
            </w:r>
          </w:p>
          <w:p w14:paraId="0C42C2DB" w14:textId="77777777" w:rsidR="00123CA3" w:rsidRPr="00123CA3" w:rsidRDefault="00123CA3" w:rsidP="00123CA3">
            <w:pPr>
              <w:numPr>
                <w:ilvl w:val="0"/>
                <w:numId w:val="15"/>
              </w:numPr>
              <w:tabs>
                <w:tab w:val="left" w:pos="2500"/>
              </w:tabs>
              <w:spacing w:line="276" w:lineRule="auto"/>
              <w:rPr>
                <w:sz w:val="20"/>
                <w:szCs w:val="20"/>
              </w:rPr>
            </w:pPr>
            <w:r w:rsidRPr="00123CA3">
              <w:rPr>
                <w:b/>
                <w:bCs/>
                <w:sz w:val="20"/>
                <w:szCs w:val="20"/>
              </w:rPr>
              <w:t>Driver App:</w:t>
            </w:r>
            <w:r w:rsidRPr="00123CA3">
              <w:rPr>
                <w:sz w:val="20"/>
                <w:szCs w:val="20"/>
              </w:rPr>
              <w:t xml:space="preserve"> Built real-time order assignment, driver wallet, earnings tracking, and live navigation → improved delivery efficiency by 25%.</w:t>
            </w:r>
          </w:p>
          <w:p w14:paraId="029F703E" w14:textId="71CAAF14" w:rsidR="00E04085" w:rsidRPr="006A57BE" w:rsidRDefault="00123CA3" w:rsidP="00123CA3">
            <w:pPr>
              <w:numPr>
                <w:ilvl w:val="0"/>
                <w:numId w:val="15"/>
              </w:numPr>
              <w:tabs>
                <w:tab w:val="left" w:pos="2500"/>
              </w:tabs>
              <w:spacing w:line="276" w:lineRule="auto"/>
              <w:rPr>
                <w:sz w:val="20"/>
                <w:szCs w:val="20"/>
              </w:rPr>
            </w:pPr>
            <w:r w:rsidRPr="00123CA3">
              <w:rPr>
                <w:b/>
                <w:bCs/>
                <w:sz w:val="20"/>
                <w:szCs w:val="20"/>
              </w:rPr>
              <w:t>Restaurant App:</w:t>
            </w:r>
            <w:r w:rsidRPr="00123CA3">
              <w:rPr>
                <w:sz w:val="20"/>
                <w:szCs w:val="20"/>
              </w:rPr>
              <w:t xml:space="preserve"> Role-based menu/inventory management, GPS-enabled delivery zones, and marketing tools → reduced vendor errors by 30%.</w:t>
            </w:r>
            <w:bookmarkEnd w:id="0"/>
          </w:p>
          <w:p w14:paraId="44CA06AF" w14:textId="57D56B80" w:rsidR="00123CA3" w:rsidRPr="00123CA3" w:rsidRDefault="00123CA3" w:rsidP="00123CA3">
            <w:pPr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5227" w:type="dxa"/>
            <w:tcBorders>
              <w:top w:val="nil"/>
              <w:left w:val="nil"/>
              <w:bottom w:val="nil"/>
              <w:right w:val="nil"/>
            </w:tcBorders>
          </w:tcPr>
          <w:p w14:paraId="6B0724FE" w14:textId="77777777" w:rsidR="00123CA3" w:rsidRPr="0062217F" w:rsidRDefault="00123CA3" w:rsidP="00123CA3">
            <w:pPr>
              <w:tabs>
                <w:tab w:val="left" w:pos="2500"/>
              </w:tabs>
              <w:spacing w:line="276" w:lineRule="auto"/>
              <w:rPr>
                <w:b/>
                <w:bCs/>
              </w:rPr>
            </w:pPr>
            <w:r w:rsidRPr="0062217F">
              <w:rPr>
                <w:b/>
                <w:bCs/>
              </w:rPr>
              <w:t>Professional Experience</w:t>
            </w:r>
          </w:p>
          <w:p w14:paraId="0C231904" w14:textId="77777777" w:rsidR="00123CA3" w:rsidRPr="0062217F" w:rsidRDefault="00123CA3" w:rsidP="00123CA3">
            <w:pPr>
              <w:tabs>
                <w:tab w:val="left" w:pos="2500"/>
              </w:tabs>
              <w:spacing w:line="276" w:lineRule="auto"/>
              <w:rPr>
                <w:b/>
                <w:bCs/>
                <w:sz w:val="20"/>
                <w:szCs w:val="20"/>
              </w:rPr>
            </w:pPr>
            <w:r w:rsidRPr="0062217F">
              <w:rPr>
                <w:b/>
                <w:bCs/>
                <w:sz w:val="20"/>
                <w:szCs w:val="20"/>
              </w:rPr>
              <w:t>Jippymart — Senior Mobile App Developer</w:t>
            </w:r>
          </w:p>
          <w:p w14:paraId="398361EE" w14:textId="45B77790" w:rsidR="00123CA3" w:rsidRPr="0062217F" w:rsidRDefault="00123CA3" w:rsidP="00123CA3">
            <w:pPr>
              <w:tabs>
                <w:tab w:val="left" w:pos="2500"/>
              </w:tabs>
              <w:spacing w:line="276" w:lineRule="auto"/>
              <w:rPr>
                <w:sz w:val="20"/>
                <w:szCs w:val="20"/>
              </w:rPr>
            </w:pPr>
            <w:r w:rsidRPr="0062217F">
              <w:rPr>
                <w:sz w:val="20"/>
                <w:szCs w:val="20"/>
              </w:rPr>
              <w:t>Vijayawada | May 2022</w:t>
            </w:r>
            <w:r w:rsidRPr="0062217F">
              <w:rPr>
                <w:b/>
                <w:bCs/>
                <w:sz w:val="20"/>
                <w:szCs w:val="20"/>
              </w:rPr>
              <w:t xml:space="preserve"> </w:t>
            </w:r>
            <w:r w:rsidRPr="0062217F">
              <w:rPr>
                <w:sz w:val="20"/>
                <w:szCs w:val="20"/>
              </w:rPr>
              <w:t>– Present</w:t>
            </w:r>
            <w:r w:rsidRPr="0062217F">
              <w:rPr>
                <w:sz w:val="20"/>
                <w:szCs w:val="20"/>
              </w:rPr>
              <w:br/>
              <w:t>Technologies: Flutter, Dart, Firebase, Google Cloud, Laravel APIs, Figma</w:t>
            </w:r>
          </w:p>
          <w:p w14:paraId="0050B923" w14:textId="77777777" w:rsidR="00123CA3" w:rsidRPr="0062217F" w:rsidRDefault="00123CA3" w:rsidP="00123CA3">
            <w:pPr>
              <w:numPr>
                <w:ilvl w:val="0"/>
                <w:numId w:val="9"/>
              </w:numPr>
              <w:tabs>
                <w:tab w:val="left" w:pos="2500"/>
              </w:tabs>
              <w:spacing w:line="276" w:lineRule="auto"/>
              <w:rPr>
                <w:sz w:val="20"/>
                <w:szCs w:val="20"/>
              </w:rPr>
            </w:pPr>
            <w:r w:rsidRPr="0062217F">
              <w:rPr>
                <w:sz w:val="20"/>
                <w:szCs w:val="20"/>
              </w:rPr>
              <w:t>Led development of Customer, Driver, and Restaurant apps, from design to Play Store deployment.</w:t>
            </w:r>
          </w:p>
          <w:p w14:paraId="33DB26BE" w14:textId="77777777" w:rsidR="00123CA3" w:rsidRPr="0062217F" w:rsidRDefault="00123CA3" w:rsidP="00123CA3">
            <w:pPr>
              <w:numPr>
                <w:ilvl w:val="0"/>
                <w:numId w:val="9"/>
              </w:numPr>
              <w:tabs>
                <w:tab w:val="left" w:pos="2500"/>
              </w:tabs>
              <w:spacing w:line="276" w:lineRule="auto"/>
              <w:rPr>
                <w:sz w:val="20"/>
                <w:szCs w:val="20"/>
              </w:rPr>
            </w:pPr>
            <w:r w:rsidRPr="0062217F">
              <w:rPr>
                <w:sz w:val="20"/>
                <w:szCs w:val="20"/>
              </w:rPr>
              <w:t>Integrated Firebase Authentication, Firestore &amp; FCM for secure login, real-time order updates, and push notifications, boosting reliability by 30%.</w:t>
            </w:r>
          </w:p>
          <w:p w14:paraId="796A153F" w14:textId="77777777" w:rsidR="00123CA3" w:rsidRPr="0062217F" w:rsidRDefault="00123CA3" w:rsidP="00123CA3">
            <w:pPr>
              <w:numPr>
                <w:ilvl w:val="0"/>
                <w:numId w:val="9"/>
              </w:numPr>
              <w:tabs>
                <w:tab w:val="left" w:pos="2500"/>
              </w:tabs>
              <w:spacing w:line="276" w:lineRule="auto"/>
              <w:rPr>
                <w:sz w:val="20"/>
                <w:szCs w:val="20"/>
              </w:rPr>
            </w:pPr>
            <w:r w:rsidRPr="0062217F">
              <w:rPr>
                <w:sz w:val="20"/>
                <w:szCs w:val="20"/>
              </w:rPr>
              <w:t>Consumed and integrated Laravel APIs for orders, inventory, analytics, and user management.</w:t>
            </w:r>
          </w:p>
          <w:p w14:paraId="75BE1263" w14:textId="77777777" w:rsidR="00123CA3" w:rsidRPr="0062217F" w:rsidRDefault="00123CA3" w:rsidP="00123CA3">
            <w:pPr>
              <w:numPr>
                <w:ilvl w:val="0"/>
                <w:numId w:val="9"/>
              </w:numPr>
              <w:tabs>
                <w:tab w:val="left" w:pos="2500"/>
              </w:tabs>
              <w:spacing w:line="276" w:lineRule="auto"/>
              <w:rPr>
                <w:sz w:val="20"/>
                <w:szCs w:val="20"/>
              </w:rPr>
            </w:pPr>
            <w:r w:rsidRPr="0062217F">
              <w:rPr>
                <w:sz w:val="20"/>
                <w:szCs w:val="20"/>
              </w:rPr>
              <w:t>Designed responsive UI/UX with Flutter + Figma, reducing navigation errors by 20%.</w:t>
            </w:r>
          </w:p>
          <w:p w14:paraId="17D44D96" w14:textId="77777777" w:rsidR="00123CA3" w:rsidRDefault="00123CA3" w:rsidP="00123CA3">
            <w:pPr>
              <w:numPr>
                <w:ilvl w:val="0"/>
                <w:numId w:val="9"/>
              </w:numPr>
              <w:tabs>
                <w:tab w:val="left" w:pos="2500"/>
              </w:tabs>
              <w:spacing w:after="160" w:line="276" w:lineRule="auto"/>
              <w:rPr>
                <w:sz w:val="20"/>
                <w:szCs w:val="20"/>
              </w:rPr>
            </w:pPr>
            <w:r w:rsidRPr="0062217F">
              <w:rPr>
                <w:sz w:val="20"/>
                <w:szCs w:val="20"/>
              </w:rPr>
              <w:t>Managed full app lifecycle: development, testing, deployment, and continuous updates.</w:t>
            </w:r>
          </w:p>
          <w:p w14:paraId="197518A0" w14:textId="77777777" w:rsidR="00123CA3" w:rsidRPr="0062217F" w:rsidRDefault="00123CA3" w:rsidP="00123CA3">
            <w:pPr>
              <w:tabs>
                <w:tab w:val="left" w:pos="2500"/>
              </w:tabs>
              <w:spacing w:line="276" w:lineRule="auto"/>
              <w:rPr>
                <w:b/>
                <w:bCs/>
                <w:sz w:val="20"/>
                <w:szCs w:val="20"/>
              </w:rPr>
            </w:pPr>
            <w:r w:rsidRPr="0062217F">
              <w:rPr>
                <w:b/>
                <w:bCs/>
                <w:sz w:val="20"/>
                <w:szCs w:val="20"/>
              </w:rPr>
              <w:t>Exedos Technologies — Android Developer</w:t>
            </w:r>
          </w:p>
          <w:p w14:paraId="3C3E6C0C" w14:textId="076FB950" w:rsidR="00123CA3" w:rsidRPr="0062217F" w:rsidRDefault="00123CA3" w:rsidP="00123CA3">
            <w:pPr>
              <w:tabs>
                <w:tab w:val="left" w:pos="2500"/>
              </w:tabs>
              <w:spacing w:line="276" w:lineRule="auto"/>
              <w:rPr>
                <w:sz w:val="20"/>
                <w:szCs w:val="20"/>
              </w:rPr>
            </w:pPr>
            <w:r w:rsidRPr="0062217F">
              <w:rPr>
                <w:sz w:val="20"/>
                <w:szCs w:val="20"/>
              </w:rPr>
              <w:t>Vijayawada | Nov 2020 – Apr 2022</w:t>
            </w:r>
            <w:r w:rsidRPr="0062217F">
              <w:rPr>
                <w:sz w:val="20"/>
                <w:szCs w:val="20"/>
              </w:rPr>
              <w:br/>
              <w:t>Technologies: Java, XML, Android SDK, Figma, Firebase</w:t>
            </w:r>
          </w:p>
          <w:p w14:paraId="41C3CB7F" w14:textId="77777777" w:rsidR="00123CA3" w:rsidRPr="0062217F" w:rsidRDefault="00123CA3" w:rsidP="00123CA3">
            <w:pPr>
              <w:numPr>
                <w:ilvl w:val="0"/>
                <w:numId w:val="11"/>
              </w:numPr>
              <w:tabs>
                <w:tab w:val="left" w:pos="2500"/>
              </w:tabs>
              <w:spacing w:line="276" w:lineRule="auto"/>
              <w:rPr>
                <w:sz w:val="20"/>
                <w:szCs w:val="20"/>
              </w:rPr>
            </w:pPr>
            <w:r w:rsidRPr="0062217F">
              <w:rPr>
                <w:sz w:val="20"/>
                <w:szCs w:val="20"/>
              </w:rPr>
              <w:t>Developed Android apps in music streaming, e-commerce, and water-plant management domains.</w:t>
            </w:r>
          </w:p>
          <w:p w14:paraId="0F629763" w14:textId="77777777" w:rsidR="00123CA3" w:rsidRPr="0062217F" w:rsidRDefault="00123CA3" w:rsidP="00123CA3">
            <w:pPr>
              <w:numPr>
                <w:ilvl w:val="0"/>
                <w:numId w:val="11"/>
              </w:numPr>
              <w:tabs>
                <w:tab w:val="left" w:pos="2500"/>
              </w:tabs>
              <w:spacing w:line="276" w:lineRule="auto"/>
              <w:rPr>
                <w:sz w:val="20"/>
                <w:szCs w:val="20"/>
              </w:rPr>
            </w:pPr>
            <w:r w:rsidRPr="0062217F">
              <w:rPr>
                <w:sz w:val="20"/>
                <w:szCs w:val="20"/>
              </w:rPr>
              <w:t>Integrated Firebase Authentication and notifications for secure login &amp; real-time updates.</w:t>
            </w:r>
          </w:p>
          <w:p w14:paraId="5456790C" w14:textId="77777777" w:rsidR="00123CA3" w:rsidRPr="0062217F" w:rsidRDefault="00123CA3" w:rsidP="00123CA3">
            <w:pPr>
              <w:numPr>
                <w:ilvl w:val="0"/>
                <w:numId w:val="11"/>
              </w:numPr>
              <w:tabs>
                <w:tab w:val="left" w:pos="2500"/>
              </w:tabs>
              <w:spacing w:line="276" w:lineRule="auto"/>
              <w:rPr>
                <w:sz w:val="20"/>
                <w:szCs w:val="20"/>
              </w:rPr>
            </w:pPr>
            <w:r w:rsidRPr="0062217F">
              <w:rPr>
                <w:sz w:val="20"/>
                <w:szCs w:val="20"/>
              </w:rPr>
              <w:t>Designed UIs in Figma → XML, ensuring smooth, user-friendly experiences.</w:t>
            </w:r>
          </w:p>
          <w:p w14:paraId="146E9129" w14:textId="77777777" w:rsidR="00123CA3" w:rsidRPr="0062217F" w:rsidRDefault="00123CA3" w:rsidP="00123CA3">
            <w:pPr>
              <w:numPr>
                <w:ilvl w:val="0"/>
                <w:numId w:val="11"/>
              </w:numPr>
              <w:tabs>
                <w:tab w:val="left" w:pos="2500"/>
              </w:tabs>
              <w:spacing w:line="276" w:lineRule="auto"/>
              <w:rPr>
                <w:sz w:val="20"/>
                <w:szCs w:val="20"/>
              </w:rPr>
            </w:pPr>
            <w:r w:rsidRPr="0062217F">
              <w:rPr>
                <w:sz w:val="20"/>
                <w:szCs w:val="20"/>
              </w:rPr>
              <w:t>Delivered LWP order management system with customer app + vendor dashboard, improving order processing efficiency by 30%.</w:t>
            </w:r>
          </w:p>
          <w:p w14:paraId="6D0AB6D0" w14:textId="77777777" w:rsidR="0062217F" w:rsidRPr="00123CA3" w:rsidRDefault="0062217F" w:rsidP="00123CA3">
            <w:pPr>
              <w:tabs>
                <w:tab w:val="left" w:pos="2500"/>
              </w:tabs>
              <w:spacing w:line="276" w:lineRule="auto"/>
              <w:rPr>
                <w:b/>
                <w:bCs/>
                <w:sz w:val="20"/>
                <w:szCs w:val="20"/>
              </w:rPr>
            </w:pPr>
          </w:p>
          <w:p w14:paraId="7099B623" w14:textId="474138E0" w:rsidR="00123CA3" w:rsidRPr="006A57BE" w:rsidRDefault="00123CA3" w:rsidP="006A57BE">
            <w:pPr>
              <w:spacing w:line="276" w:lineRule="auto"/>
              <w:rPr>
                <w:b/>
                <w:bCs/>
              </w:rPr>
            </w:pPr>
            <w:r w:rsidRPr="00123CA3">
              <w:rPr>
                <w:b/>
                <w:bCs/>
              </w:rPr>
              <w:t>Education</w:t>
            </w:r>
            <w:r w:rsidR="006A57BE">
              <w:rPr>
                <w:b/>
                <w:bCs/>
              </w:rPr>
              <w:t xml:space="preserve"> - </w:t>
            </w:r>
            <w:proofErr w:type="spellStart"/>
            <w:proofErr w:type="gramStart"/>
            <w:r w:rsidRPr="00123CA3">
              <w:rPr>
                <w:b/>
                <w:bCs/>
                <w:sz w:val="20"/>
                <w:szCs w:val="20"/>
              </w:rPr>
              <w:t>B.Tech</w:t>
            </w:r>
            <w:proofErr w:type="spellEnd"/>
            <w:proofErr w:type="gramEnd"/>
            <w:r w:rsidRPr="00123CA3">
              <w:rPr>
                <w:b/>
                <w:bCs/>
                <w:sz w:val="20"/>
                <w:szCs w:val="20"/>
              </w:rPr>
              <w:t xml:space="preserve">  [Your Branch</w:t>
            </w:r>
            <w:r>
              <w:rPr>
                <w:b/>
                <w:bCs/>
                <w:sz w:val="20"/>
                <w:szCs w:val="20"/>
              </w:rPr>
              <w:t>]</w:t>
            </w:r>
            <w:r w:rsidRPr="00123CA3">
              <w:rPr>
                <w:sz w:val="20"/>
                <w:szCs w:val="20"/>
              </w:rPr>
              <w:br/>
              <w:t>[Your College Name], [Year of Graduation]</w:t>
            </w:r>
            <w:r w:rsidRPr="00123CA3">
              <w:rPr>
                <w:sz w:val="20"/>
                <w:szCs w:val="20"/>
              </w:rPr>
              <w:br/>
              <w:t>Vijayawada, Andhra Pradesh</w:t>
            </w:r>
          </w:p>
          <w:p w14:paraId="53ED49BC" w14:textId="77777777" w:rsidR="00123CA3" w:rsidRPr="00123CA3" w:rsidRDefault="00123CA3" w:rsidP="00123CA3">
            <w:pPr>
              <w:spacing w:line="276" w:lineRule="auto"/>
              <w:rPr>
                <w:b/>
                <w:bCs/>
              </w:rPr>
            </w:pPr>
            <w:bookmarkStart w:id="1" w:name="certifications-portfolio"/>
            <w:r w:rsidRPr="00123CA3">
              <w:rPr>
                <w:b/>
                <w:bCs/>
              </w:rPr>
              <w:t>Certifications &amp; Portfolio</w:t>
            </w:r>
          </w:p>
          <w:p w14:paraId="355B5432" w14:textId="77777777" w:rsidR="006A57BE" w:rsidRDefault="00123CA3" w:rsidP="006A57BE">
            <w:pPr>
              <w:pStyle w:val="Compact"/>
              <w:numPr>
                <w:ilvl w:val="0"/>
                <w:numId w:val="13"/>
              </w:numPr>
              <w:spacing w:line="276" w:lineRule="auto"/>
              <w:rPr>
                <w:sz w:val="20"/>
                <w:szCs w:val="20"/>
              </w:rPr>
            </w:pPr>
            <w:r w:rsidRPr="00123CA3">
              <w:rPr>
                <w:sz w:val="20"/>
                <w:szCs w:val="20"/>
              </w:rPr>
              <w:t>Flutter Development, Firebase Essentials</w:t>
            </w:r>
          </w:p>
          <w:p w14:paraId="4162A82D" w14:textId="4C0D4D4D" w:rsidR="0062217F" w:rsidRPr="006A57BE" w:rsidRDefault="00123CA3" w:rsidP="006A57BE">
            <w:pPr>
              <w:pStyle w:val="Compact"/>
              <w:numPr>
                <w:ilvl w:val="0"/>
                <w:numId w:val="13"/>
              </w:numPr>
              <w:spacing w:line="276" w:lineRule="auto"/>
              <w:rPr>
                <w:sz w:val="20"/>
                <w:szCs w:val="20"/>
              </w:rPr>
            </w:pPr>
            <w:r w:rsidRPr="006A57BE">
              <w:rPr>
                <w:sz w:val="20"/>
                <w:szCs w:val="20"/>
              </w:rPr>
              <w:t>GitHub / Play Store links to apps</w:t>
            </w:r>
            <w:bookmarkEnd w:id="1"/>
          </w:p>
          <w:p w14:paraId="156F3C79" w14:textId="77777777" w:rsidR="0062217F" w:rsidRPr="00123CA3" w:rsidRDefault="0062217F" w:rsidP="00123CA3">
            <w:pPr>
              <w:tabs>
                <w:tab w:val="left" w:pos="2500"/>
              </w:tabs>
              <w:spacing w:line="276" w:lineRule="auto"/>
              <w:rPr>
                <w:sz w:val="20"/>
                <w:szCs w:val="20"/>
                <w:lang w:val="en-US"/>
              </w:rPr>
            </w:pPr>
          </w:p>
        </w:tc>
      </w:tr>
    </w:tbl>
    <w:p w14:paraId="63DBC0EC" w14:textId="77777777" w:rsidR="006A57BE" w:rsidRPr="00E04085" w:rsidRDefault="006A57BE" w:rsidP="006A57BE">
      <w:pPr>
        <w:jc w:val="center"/>
        <w:rPr>
          <w:sz w:val="20"/>
          <w:szCs w:val="20"/>
          <w:lang w:val="en-US"/>
        </w:rPr>
      </w:pPr>
    </w:p>
    <w:sectPr w:rsidR="006A57BE" w:rsidRPr="00E04085" w:rsidSect="00E0408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A26812C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1CD21EA"/>
    <w:multiLevelType w:val="multilevel"/>
    <w:tmpl w:val="7C4E34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8E7972"/>
    <w:multiLevelType w:val="multilevel"/>
    <w:tmpl w:val="9B3E1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D45D90"/>
    <w:multiLevelType w:val="hybridMultilevel"/>
    <w:tmpl w:val="F760D33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5A10ED"/>
    <w:multiLevelType w:val="multilevel"/>
    <w:tmpl w:val="04D836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5232B3C"/>
    <w:multiLevelType w:val="multilevel"/>
    <w:tmpl w:val="D16835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5942E17"/>
    <w:multiLevelType w:val="multilevel"/>
    <w:tmpl w:val="BE22B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DD2168"/>
    <w:multiLevelType w:val="multilevel"/>
    <w:tmpl w:val="70F61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C62D0A"/>
    <w:multiLevelType w:val="hybridMultilevel"/>
    <w:tmpl w:val="1DD4D20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784164"/>
    <w:multiLevelType w:val="multilevel"/>
    <w:tmpl w:val="BE22A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0B50805"/>
    <w:multiLevelType w:val="multilevel"/>
    <w:tmpl w:val="AB9AC4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C100C58"/>
    <w:multiLevelType w:val="multilevel"/>
    <w:tmpl w:val="960A7C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21C688D"/>
    <w:multiLevelType w:val="multilevel"/>
    <w:tmpl w:val="4EB4E8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9F20711"/>
    <w:multiLevelType w:val="hybridMultilevel"/>
    <w:tmpl w:val="F0082A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6840009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 w16cid:durableId="311831076">
    <w:abstractNumId w:val="6"/>
  </w:num>
  <w:num w:numId="3" w16cid:durableId="1757677448">
    <w:abstractNumId w:val="11"/>
  </w:num>
  <w:num w:numId="4" w16cid:durableId="1748532817">
    <w:abstractNumId w:val="1"/>
  </w:num>
  <w:num w:numId="5" w16cid:durableId="837034476">
    <w:abstractNumId w:val="5"/>
  </w:num>
  <w:num w:numId="6" w16cid:durableId="1222599573">
    <w:abstractNumId w:val="3"/>
  </w:num>
  <w:num w:numId="7" w16cid:durableId="1203787843">
    <w:abstractNumId w:val="8"/>
  </w:num>
  <w:num w:numId="8" w16cid:durableId="821043094">
    <w:abstractNumId w:val="13"/>
  </w:num>
  <w:num w:numId="9" w16cid:durableId="969358748">
    <w:abstractNumId w:val="2"/>
  </w:num>
  <w:num w:numId="10" w16cid:durableId="739407638">
    <w:abstractNumId w:val="9"/>
  </w:num>
  <w:num w:numId="11" w16cid:durableId="1595086873">
    <w:abstractNumId w:val="10"/>
  </w:num>
  <w:num w:numId="12" w16cid:durableId="365449624">
    <w:abstractNumId w:val="4"/>
  </w:num>
  <w:num w:numId="13" w16cid:durableId="1920871857">
    <w:abstractNumId w:val="0"/>
  </w:num>
  <w:num w:numId="14" w16cid:durableId="1436750924">
    <w:abstractNumId w:val="7"/>
  </w:num>
  <w:num w:numId="15" w16cid:durableId="11988767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04085"/>
    <w:rsid w:val="001025B3"/>
    <w:rsid w:val="00123CA3"/>
    <w:rsid w:val="004A26AD"/>
    <w:rsid w:val="0062217F"/>
    <w:rsid w:val="006A57BE"/>
    <w:rsid w:val="00877638"/>
    <w:rsid w:val="008B549E"/>
    <w:rsid w:val="009B019C"/>
    <w:rsid w:val="00B62533"/>
    <w:rsid w:val="00E04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6C2FE"/>
  <w15:chartTrackingRefBased/>
  <w15:docId w15:val="{CD833F72-6268-47A1-9D18-348843FAE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0408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0408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0408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0408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0408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0408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0408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0408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0408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0408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0408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0408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0408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0408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0408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0408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0408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0408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0408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408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0408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0408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0408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0408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0408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0408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408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0408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04085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E0408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4085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E040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62217F"/>
    <w:pPr>
      <w:spacing w:before="36" w:after="36" w:line="240" w:lineRule="auto"/>
    </w:pPr>
    <w:rPr>
      <w:kern w:val="0"/>
      <w:lang w:val="en-US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62217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2217F"/>
  </w:style>
  <w:style w:type="paragraph" w:customStyle="1" w:styleId="FirstParagraph">
    <w:name w:val="First Paragraph"/>
    <w:basedOn w:val="BodyText"/>
    <w:next w:val="BodyText"/>
    <w:qFormat/>
    <w:rsid w:val="00123CA3"/>
    <w:pPr>
      <w:spacing w:before="180" w:after="180" w:line="240" w:lineRule="auto"/>
    </w:pPr>
    <w:rPr>
      <w:kern w:val="0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sv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image" Target="media/image6.svg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hyperlink" Target="mailto:vinodjc007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3</Words>
  <Characters>315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hagirishankar K</dc:creator>
  <cp:keywords/>
  <dc:description/>
  <cp:lastModifiedBy>Azhagirishankar K</cp:lastModifiedBy>
  <cp:revision>2</cp:revision>
  <dcterms:created xsi:type="dcterms:W3CDTF">2025-09-14T01:32:00Z</dcterms:created>
  <dcterms:modified xsi:type="dcterms:W3CDTF">2025-09-14T01:32:00Z</dcterms:modified>
</cp:coreProperties>
</file>